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6E8D" w:rsidRPr="00BE2A60" w:rsidRDefault="00056E8D" w:rsidP="00056E8D">
      <w:pPr>
        <w:ind w:left="360" w:hanging="360"/>
        <w:jc w:val="center"/>
        <w:rPr>
          <w:b/>
        </w:rPr>
      </w:pPr>
      <w:r>
        <w:rPr>
          <w:b/>
        </w:rPr>
        <w:t>Tutorial Sheet-ODD Semester 2022</w:t>
      </w:r>
    </w:p>
    <w:p w:rsidR="00056E8D" w:rsidRPr="00BE2A60" w:rsidRDefault="00056E8D" w:rsidP="00056E8D">
      <w:pPr>
        <w:ind w:left="360" w:hanging="360"/>
        <w:jc w:val="center"/>
        <w:rPr>
          <w:b/>
        </w:rPr>
      </w:pPr>
      <w:r w:rsidRPr="00BE2A60">
        <w:rPr>
          <w:b/>
        </w:rPr>
        <w:t>15B11CI212 Theoretical Foundation of Computer Science</w:t>
      </w:r>
    </w:p>
    <w:p w:rsidR="00056E8D" w:rsidRDefault="00056E8D" w:rsidP="00056E8D">
      <w:pPr>
        <w:ind w:left="360" w:hanging="360"/>
        <w:jc w:val="center"/>
        <w:rPr>
          <w:b/>
        </w:rPr>
      </w:pPr>
      <w:r>
        <w:rPr>
          <w:b/>
        </w:rPr>
        <w:t>Tutorial 8</w:t>
      </w:r>
    </w:p>
    <w:p w:rsidR="00056E8D" w:rsidRPr="008D7ACF" w:rsidRDefault="00056E8D" w:rsidP="00056E8D">
      <w:pPr>
        <w:ind w:left="360" w:hanging="360"/>
        <w:rPr>
          <w:b/>
        </w:rPr>
      </w:pPr>
      <w:r>
        <w:rPr>
          <w:b/>
        </w:rPr>
        <w:t>Note: Complete the Tutorial-7</w:t>
      </w:r>
      <w:r w:rsidRPr="008D7ACF">
        <w:rPr>
          <w:b/>
        </w:rPr>
        <w:t xml:space="preserve"> also.</w:t>
      </w:r>
    </w:p>
    <w:p w:rsidR="00056E8D" w:rsidRDefault="00056E8D" w:rsidP="00056E8D"/>
    <w:p w:rsidR="00056E8D" w:rsidRDefault="00056E8D" w:rsidP="00056E8D">
      <w:pPr>
        <w:pStyle w:val="ListParagraph"/>
        <w:numPr>
          <w:ilvl w:val="0"/>
          <w:numId w:val="1"/>
        </w:numPr>
      </w:pPr>
      <w:r>
        <w:t>Find the sum-of-products expansions of these Boolean functions.</w:t>
      </w:r>
    </w:p>
    <w:p w:rsidR="00056E8D" w:rsidRDefault="00056E8D" w:rsidP="00056E8D">
      <w:pPr>
        <w:pStyle w:val="ListParagraph"/>
        <w:numPr>
          <w:ilvl w:val="1"/>
          <w:numId w:val="2"/>
        </w:numPr>
      </w:pPr>
      <w:r>
        <w:t xml:space="preserve">F (x, y, z) = x + y + z </w:t>
      </w:r>
    </w:p>
    <w:p w:rsidR="00056E8D" w:rsidRDefault="00056E8D" w:rsidP="00056E8D">
      <w:pPr>
        <w:pStyle w:val="ListParagraph"/>
        <w:numPr>
          <w:ilvl w:val="1"/>
          <w:numId w:val="2"/>
        </w:numPr>
      </w:pPr>
      <w:r>
        <w:t>F (x, y, z) = (x + z)y</w:t>
      </w:r>
    </w:p>
    <w:p w:rsidR="00056E8D" w:rsidRDefault="00056E8D" w:rsidP="00056E8D">
      <w:pPr>
        <w:pStyle w:val="ListParagraph"/>
        <w:numPr>
          <w:ilvl w:val="1"/>
          <w:numId w:val="2"/>
        </w:numPr>
      </w:pPr>
      <w:r>
        <w:t xml:space="preserve">F (x, y, z) = x </w:t>
      </w:r>
    </w:p>
    <w:p w:rsidR="00056E8D" w:rsidRDefault="00056E8D" w:rsidP="00056E8D">
      <w:pPr>
        <w:pStyle w:val="ListParagraph"/>
        <w:numPr>
          <w:ilvl w:val="1"/>
          <w:numId w:val="2"/>
        </w:numPr>
      </w:pPr>
      <w:r>
        <w:t>F (x, y, z) = x y</w:t>
      </w:r>
    </w:p>
    <w:p w:rsidR="00056E8D" w:rsidRDefault="00056E8D" w:rsidP="00056E8D">
      <w:pPr>
        <w:pStyle w:val="ListParagraph"/>
        <w:numPr>
          <w:ilvl w:val="0"/>
          <w:numId w:val="1"/>
        </w:numPr>
      </w:pPr>
      <w:r w:rsidRPr="0025189C">
        <w:t>Minimizing a Function with Don’t Cares.</w:t>
      </w:r>
    </w:p>
    <w:p w:rsidR="00056E8D" w:rsidRDefault="00056E8D" w:rsidP="00056E8D">
      <w:pPr>
        <w:pStyle w:val="ListParagraph"/>
        <w:numPr>
          <w:ilvl w:val="2"/>
          <w:numId w:val="2"/>
        </w:numPr>
      </w:pPr>
      <w:r w:rsidRPr="0025189C">
        <w:rPr>
          <w:i/>
          <w:iCs/>
        </w:rPr>
        <w:t xml:space="preserve">f(A,B,C,D) = </w:t>
      </w:r>
      <w:r w:rsidRPr="0025189C">
        <w:t>∑</w:t>
      </w:r>
      <w:r w:rsidRPr="0025189C">
        <w:rPr>
          <w:i/>
          <w:iCs/>
          <w:vertAlign w:val="subscript"/>
        </w:rPr>
        <w:t>m</w:t>
      </w:r>
      <w:r w:rsidRPr="0025189C">
        <w:t xml:space="preserve">(1,3,4,7,11) + </w:t>
      </w:r>
      <w:r w:rsidRPr="0025189C">
        <w:rPr>
          <w:i/>
          <w:iCs/>
        </w:rPr>
        <w:t>d</w:t>
      </w:r>
      <w:r w:rsidRPr="0025189C">
        <w:t>(5,12,13,14,15)</w:t>
      </w:r>
    </w:p>
    <w:p w:rsidR="00056E8D" w:rsidRDefault="00056E8D" w:rsidP="00056E8D">
      <w:pPr>
        <w:pStyle w:val="ListParagraph"/>
        <w:numPr>
          <w:ilvl w:val="2"/>
          <w:numId w:val="2"/>
        </w:numPr>
      </w:pPr>
      <w:r w:rsidRPr="0025189C">
        <w:rPr>
          <w:i/>
          <w:iCs/>
        </w:rPr>
        <w:t>f(A,B,C,D) =</w:t>
      </w:r>
      <w:r w:rsidRPr="0025189C">
        <w:t>∏</w:t>
      </w:r>
      <w:r w:rsidRPr="0025189C">
        <w:rPr>
          <w:i/>
          <w:iCs/>
          <w:vertAlign w:val="subscript"/>
        </w:rPr>
        <w:t>M</w:t>
      </w:r>
      <w:r w:rsidRPr="0025189C">
        <w:t xml:space="preserve">(0,2,6,8,9,10) ∙ </w:t>
      </w:r>
      <w:r w:rsidRPr="0025189C">
        <w:rPr>
          <w:i/>
          <w:iCs/>
        </w:rPr>
        <w:t>D</w:t>
      </w:r>
      <w:r w:rsidRPr="0025189C">
        <w:t>(5,12,13,14,15)</w:t>
      </w:r>
    </w:p>
    <w:p w:rsidR="00056E8D" w:rsidRDefault="00056E8D">
      <w:r>
        <w:t xml:space="preserve">Q.3 Simplify the Boolean expressions: </w:t>
      </w:r>
    </w:p>
    <w:p w:rsidR="00056E8D" w:rsidRDefault="00056E8D" w:rsidP="00A67C36">
      <w:pPr>
        <w:ind w:left="720"/>
      </w:pPr>
      <w:r>
        <w:t>(</w:t>
      </w:r>
      <w:proofErr w:type="spellStart"/>
      <w:r>
        <w:t>i</w:t>
      </w:r>
      <w:proofErr w:type="spellEnd"/>
      <w:r>
        <w:t xml:space="preserve">) (X +Y) </w:t>
      </w:r>
      <w:proofErr w:type="gramStart"/>
      <w:r>
        <w:t>( X</w:t>
      </w:r>
      <w:proofErr w:type="gramEnd"/>
      <w:r>
        <w:t xml:space="preserve">+ ~Y ) (~ X +Z) </w:t>
      </w:r>
    </w:p>
    <w:p w:rsidR="000E543D" w:rsidRDefault="00056E8D" w:rsidP="00A67C36">
      <w:pPr>
        <w:ind w:left="720"/>
      </w:pPr>
      <w:r>
        <w:t>(ii) XYZ + X ~Y Z + XY ~ Z</w:t>
      </w:r>
    </w:p>
    <w:p w:rsidR="004B44A7" w:rsidRDefault="004B44A7">
      <w:r>
        <w:t xml:space="preserve">Q.4 Minimize the following expression by use of Boolean rules. </w:t>
      </w:r>
    </w:p>
    <w:p w:rsidR="004B44A7" w:rsidRDefault="004B44A7" w:rsidP="00A67C36">
      <w:pPr>
        <w:ind w:left="720"/>
      </w:pPr>
      <w:r>
        <w:t xml:space="preserve">(a) X = A B C + ~ A B + A B ~ C </w:t>
      </w:r>
    </w:p>
    <w:p w:rsidR="00056E8D" w:rsidRDefault="004B44A7" w:rsidP="00A67C36">
      <w:pPr>
        <w:ind w:left="720"/>
      </w:pPr>
      <w:r>
        <w:t>(b) X = ~ A B ~ C + A ~ B ~ C + ~ A ~ B ~ C + ~ A ~ B ~ C</w:t>
      </w:r>
    </w:p>
    <w:sectPr w:rsidR="00056E8D" w:rsidSect="000E543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D65E54"/>
    <w:multiLevelType w:val="hybridMultilevel"/>
    <w:tmpl w:val="21FE65D6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786" w:hanging="360"/>
      </w:pPr>
    </w:lvl>
    <w:lvl w:ilvl="2" w:tplc="2DB62666">
      <w:start w:val="1"/>
      <w:numFmt w:val="lowerRoman"/>
      <w:lvlText w:val="%3)"/>
      <w:lvlJc w:val="left"/>
      <w:pPr>
        <w:ind w:left="3060" w:hanging="72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70787C2C"/>
    <w:multiLevelType w:val="hybridMultilevel"/>
    <w:tmpl w:val="8EB88BD6"/>
    <w:lvl w:ilvl="0" w:tplc="92E4DC8C">
      <w:start w:val="1"/>
      <w:numFmt w:val="decimal"/>
      <w:lvlText w:val="Q%1."/>
      <w:lvlJc w:val="left"/>
      <w:pPr>
        <w:ind w:left="360" w:hanging="360"/>
      </w:pPr>
      <w:rPr>
        <w:rFonts w:hint="default"/>
      </w:rPr>
    </w:lvl>
    <w:lvl w:ilvl="1" w:tplc="32C61C1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cxNjewNDY0MjA2NDZS0lEKTi0uzszPAykwrAUAbr+SKiwAAAA="/>
  </w:docVars>
  <w:rsids>
    <w:rsidRoot w:val="00056E8D"/>
    <w:rsid w:val="00056E8D"/>
    <w:rsid w:val="000E543D"/>
    <w:rsid w:val="004B44A7"/>
    <w:rsid w:val="00A67C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54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6E8D"/>
    <w:pPr>
      <w:spacing w:after="160" w:line="259" w:lineRule="auto"/>
      <w:ind w:left="720"/>
      <w:contextualSpacing/>
    </w:pPr>
    <w:rPr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.kumar</dc:creator>
  <cp:lastModifiedBy>ashish.kumar</cp:lastModifiedBy>
  <cp:revision>2</cp:revision>
  <dcterms:created xsi:type="dcterms:W3CDTF">2022-09-12T06:18:00Z</dcterms:created>
  <dcterms:modified xsi:type="dcterms:W3CDTF">2022-09-12T07:33:00Z</dcterms:modified>
</cp:coreProperties>
</file>